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CADA0" w14:textId="5445B3A0" w:rsidR="003628D1" w:rsidRDefault="00796315" w:rsidP="00796315">
      <w:pPr>
        <w:pStyle w:val="1"/>
      </w:pPr>
      <w:r>
        <w:t>File List</w:t>
      </w:r>
    </w:p>
    <w:p w14:paraId="2E0AEADB" w14:textId="2CF908D1" w:rsidR="009A3B85" w:rsidRDefault="009A3B85" w:rsidP="009A3B85">
      <w:pPr>
        <w:pStyle w:val="a3"/>
        <w:numPr>
          <w:ilvl w:val="0"/>
          <w:numId w:val="2"/>
        </w:numPr>
        <w:ind w:firstLineChars="0"/>
      </w:pPr>
      <w:r>
        <w:t>Project demo.zip</w:t>
      </w:r>
    </w:p>
    <w:p w14:paraId="1108DFD6" w14:textId="55F834B5" w:rsidR="00796315" w:rsidRDefault="00796315" w:rsidP="009A3B85">
      <w:r>
        <w:t>‘Project demo.zip’ contains a ‘server.py’ that is the main python file, a ’procedures’ that lists all the stored procedures, a ‘static’ package and a ‘templates’ package. ‘Static’ package contains all the JavaScript files and ‘templates’ package contains all the html files.</w:t>
      </w:r>
    </w:p>
    <w:p w14:paraId="40EB3D68" w14:textId="1B9F9FAB" w:rsidR="009A3B85" w:rsidRDefault="009A3B85" w:rsidP="00796315"/>
    <w:p w14:paraId="55BD1147" w14:textId="71ECF6E8" w:rsidR="009A3B85" w:rsidRDefault="009A3B85" w:rsidP="009A3B85">
      <w:pPr>
        <w:pStyle w:val="a3"/>
        <w:numPr>
          <w:ilvl w:val="0"/>
          <w:numId w:val="2"/>
        </w:numPr>
        <w:ind w:firstLineChars="0"/>
      </w:pPr>
      <w:r>
        <w:t>Project info.docx</w:t>
      </w:r>
    </w:p>
    <w:p w14:paraId="5250DE38" w14:textId="3DBB0D1B" w:rsidR="009A3B85" w:rsidRDefault="009A3B85" w:rsidP="009A3B85">
      <w:r>
        <w:t>‘Project info.docx’ contains all the explanatory information that is needed other than codes and queries.</w:t>
      </w:r>
    </w:p>
    <w:p w14:paraId="4BF2A9F6" w14:textId="376F2473" w:rsidR="009A3B85" w:rsidRDefault="009A3B85" w:rsidP="009A3B85"/>
    <w:p w14:paraId="3DD620B3" w14:textId="390509F2" w:rsidR="009A3B85" w:rsidRDefault="009A3B85" w:rsidP="009A3B85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Q</w:t>
      </w:r>
      <w:r>
        <w:t>uery list.docx</w:t>
      </w:r>
    </w:p>
    <w:p w14:paraId="115B5305" w14:textId="4A1606BC" w:rsidR="009A3B85" w:rsidRDefault="009A3B85" w:rsidP="009A3B85">
      <w:r>
        <w:t>‘Query list.docx’ contains all the queries and the corresponding use cases.</w:t>
      </w:r>
    </w:p>
    <w:p w14:paraId="56A8FBDF" w14:textId="3FF4C296" w:rsidR="00796315" w:rsidRDefault="009A3B85" w:rsidP="00796315">
      <w:pPr>
        <w:pStyle w:val="1"/>
      </w:pPr>
      <w:r>
        <w:rPr>
          <w:rFonts w:hint="eastAsia"/>
        </w:rPr>
        <w:t>P</w:t>
      </w:r>
      <w:r>
        <w:t>articipation</w:t>
      </w:r>
    </w:p>
    <w:p w14:paraId="2BD9CEB5" w14:textId="418091B9" w:rsidR="009A3B85" w:rsidRDefault="009A3B85" w:rsidP="009A3B85">
      <w:r>
        <w:t>For this project, Xiaocheng Yang is responsible for all the python codes and MySQL code</w:t>
      </w:r>
      <w:r w:rsidR="00D503E1">
        <w:rPr>
          <w:rFonts w:hint="eastAsia"/>
        </w:rPr>
        <w:t>s</w:t>
      </w:r>
      <w:r>
        <w:t xml:space="preserve"> and Jenny Zhang is responsible for all the JavaScript codes and all the html codes.</w:t>
      </w:r>
    </w:p>
    <w:p w14:paraId="7C6338B3" w14:textId="5FC0C9B8" w:rsidR="005D3297" w:rsidRDefault="005D3297" w:rsidP="009A3B85"/>
    <w:p w14:paraId="02078BFD" w14:textId="133009AE" w:rsidR="005D3297" w:rsidRPr="005D3297" w:rsidRDefault="005D3297" w:rsidP="009A3B85">
      <w:r>
        <w:rPr>
          <w:rFonts w:hint="eastAsia"/>
        </w:rPr>
        <w:t>Both</w:t>
      </w:r>
      <w:r>
        <w:t xml:space="preserve"> of the participants have actively participated in the teamwork.</w:t>
      </w:r>
    </w:p>
    <w:sectPr w:rsidR="005D3297" w:rsidRPr="005D3297" w:rsidSect="007265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20574"/>
    <w:multiLevelType w:val="hybridMultilevel"/>
    <w:tmpl w:val="B442F376"/>
    <w:lvl w:ilvl="0" w:tplc="11D8D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4041ED"/>
    <w:multiLevelType w:val="hybridMultilevel"/>
    <w:tmpl w:val="0C16FB96"/>
    <w:lvl w:ilvl="0" w:tplc="23D048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00730299">
    <w:abstractNumId w:val="0"/>
  </w:num>
  <w:num w:numId="2" w16cid:durableId="10755144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TIyMDMwNjK2MLdQ0lEKTi0uzszPAykwrgUADVzTYCwAAAA="/>
  </w:docVars>
  <w:rsids>
    <w:rsidRoot w:val="00ED3E50"/>
    <w:rsid w:val="00243C6C"/>
    <w:rsid w:val="003628D1"/>
    <w:rsid w:val="005D3297"/>
    <w:rsid w:val="00726516"/>
    <w:rsid w:val="00796315"/>
    <w:rsid w:val="009A3B85"/>
    <w:rsid w:val="00BB7B87"/>
    <w:rsid w:val="00D503E1"/>
    <w:rsid w:val="00ED3E50"/>
    <w:rsid w:val="00F3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43337"/>
  <w15:chartTrackingRefBased/>
  <w15:docId w15:val="{3C59B7C2-D6FF-49D4-93FB-56DCB3DF2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9631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96315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A3B8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heng yong</dc:creator>
  <cp:keywords/>
  <dc:description/>
  <cp:lastModifiedBy>xiaocheng yong</cp:lastModifiedBy>
  <cp:revision>4</cp:revision>
  <dcterms:created xsi:type="dcterms:W3CDTF">2022-05-19T13:56:00Z</dcterms:created>
  <dcterms:modified xsi:type="dcterms:W3CDTF">2022-05-19T15:43:00Z</dcterms:modified>
</cp:coreProperties>
</file>